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X091147b50f1c9fb01b2b6cf0b3fd24307446a1c"/>
    <w:p>
      <w:pPr>
        <w:pStyle w:val="Heading2"/>
      </w:pPr>
      <w:r>
        <w:t xml:space="preserve">For the Mechanic Internship Position in Qatar Doha</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 Profile (Optional)]</w:t>
      </w:r>
    </w:p>
    <w:p>
      <w:pPr>
        <w:pStyle w:val="BodyText"/>
      </w:pPr>
      <w:r>
        <w:t xml:space="preserve">Date: October 26, 2023</w:t>
      </w:r>
    </w:p>
    <w:p>
      <w:pPr>
        <w:pStyle w:val="BodyText"/>
      </w:pPr>
      <w:r>
        <w:t xml:space="preserve">Hiring Manager</w:t>
      </w:r>
      <w:r>
        <w:br/>
      </w:r>
      <w:r>
        <w:t xml:space="preserve">[Company Name - e.g., Al Rayan Automotive Services, Lusail Technical Center]</w:t>
      </w:r>
      <w:r>
        <w:br/>
      </w:r>
      <w:r>
        <w:t xml:space="preserve">Doha, Qatar</w:t>
      </w:r>
    </w:p>
    <w:bookmarkStart w:id="22" w:name="Xac538958ef6d171383550e9424f028c1478447c"/>
    <w:p>
      <w:pPr>
        <w:pStyle w:val="Heading2"/>
      </w:pPr>
      <w:r>
        <w:t xml:space="preserve">Subject: Application for Mechanic Internship Position in Qatar Doha</w:t>
      </w:r>
    </w:p>
    <w:p>
      <w:pPr>
        <w:pStyle w:val="FirstParagraph"/>
      </w:pPr>
      <w:r>
        <w:t xml:space="preserve">Dear Hiring Manager,</w:t>
      </w:r>
    </w:p>
    <w:p>
      <w:pPr>
        <w:pStyle w:val="BodyText"/>
      </w:pPr>
      <w:r>
        <w:t xml:space="preserve">I am writing to express my enthusiastic interest in the Mechanic Internship position at your esteemed organization in Qatar Doha, as advertised on [Platform where job was posted - e.g., Bayt.com, Qatar Career Portal]. With a foundational expertise in automotive diagnostics, hands-on experience with modern vehicle systems, and a deep commitment to contributing to the dynamic automotive sector of Qatar Doha, I am confident that my skills align precisely with your requirements for this Internship Application Letter. My academic background and practical training have prepared me not only to learn but also to actively support your team in maintaining the high standards essential for Qatar's growing transportation infrastructure.</w:t>
      </w:r>
    </w:p>
    <w:p>
      <w:pPr>
        <w:pStyle w:val="BodyText"/>
      </w:pPr>
      <w:r>
        <w:t xml:space="preserve">Having completed my Certificate in Automotive Technology from [Your Institution, e.g., Qatar University Technical College], I have developed a robust technical skill set directly applicable to the demands of a Mechanic role in Doha. My coursework extensively covered engine performance analysis, electrical systems troubleshooting (including advanced CAN bus networks), brake and suspension diagnostics, and preventive maintenance protocols. In my most recent lab project at [Institution Name], I successfully diagnosed and repaired complex fuel injection issues on a 2022 Toyota Fortuner – a vehicle commonly found in the Doha market due to its rugged suitability for regional conditions. This experience required meticulous adherence to safety standards and precision tool usage, directly mirroring the operational expectations within Qatar's automotive service centers.</w:t>
      </w:r>
    </w:p>
    <w:p>
      <w:pPr>
        <w:pStyle w:val="BodyText"/>
      </w:pPr>
      <w:r>
        <w:t xml:space="preserve">What excites me most about pursuing this Internship Application Letter opportunity in Qatar Doha is the unique convergence of modern infrastructure development and cultural richness. The rapid expansion of Doha's transportation network, including initiatives linked to Qatar National Vision 2030, has created a critical need for skilled automotive professionals who understand both technical excellence and the specific demands of operating within Qatar's environment. I am particularly impressed by your company’s commitment to sustainable practices – such as your certified program for hybrid vehicle maintenance – which resonates deeply with my own interest in future-proofing mechanical solutions. As a Mechanic intern, I aim to learn from industry veterans while contributing fresh perspectives on optimizing service efficiency for vehicles operating under Qatar's distinctive climate and road conditions.</w:t>
      </w:r>
    </w:p>
    <w:p>
      <w:pPr>
        <w:pStyle w:val="BodyText"/>
      </w:pPr>
      <w:r>
        <w:t xml:space="preserve">My adaptability to multicultural workspaces is another key strength I would bring to your team. Having participated in a student exchange program in Dubai, I am accustomed to navigating diverse professional settings and have begun learning essential Arabic phrases relevant to automotive service interactions (e.g., "Mafrood al-awal" – meaning "first check"). In Qatar Doha, where the workforce includes professionals from over 100 nationalities, this cultural sensitivity ensures clear communication with both colleagues and clients. I understand that in a country like Qatar, where vehicle reliability directly impacts daily life and business operations across industries from logistics to tourism, precision and professionalism are non-negotiable – qualities I have consistently demonstrated throughout my academic training.</w:t>
      </w:r>
    </w:p>
    <w:p>
      <w:pPr>
        <w:pStyle w:val="BodyText"/>
      </w:pPr>
      <w:r>
        <w:t xml:space="preserve">Furthermore, I have proactively prepared for the practical realities of working as a Mechanic in Qatar Doha. I am certified in First Aid and Workplace Safety (OSHA standards), possess a valid driving license, and am familiar with Qatar’s specific vehicle registration and safety regulations. During my time at [Institution Name], I also participated in an industry-sponsored workshop focused on advanced diagnostics for luxury vehicles – a segment experiencing significant growth in Doha due to the influx of expatriate professionals. This exposure has given me confidence in handling high-end European and Asian makes common among Doha's premium vehicle owners.</w:t>
      </w:r>
    </w:p>
    <w:p>
      <w:pPr>
        <w:pStyle w:val="BodyText"/>
      </w:pPr>
      <w:r>
        <w:t xml:space="preserve">The opportunity to contribute to Qatar’s automotive ecosystem as part of your Mechanic internship program is not merely a professional step for me – it represents my commitment to building a meaningful career within the Kingdom. I am eager to apply classroom knowledge in real-world scenarios, learn from experienced technicians, and support your company’s mission of delivering exceptional service in this fast-paced market. Qatar Doha offers an unparalleled environment for technical growth, and I am prepared to fully immerse myself in the local work culture while continuously developing my skills as a Mechanic.</w:t>
      </w:r>
    </w:p>
    <w:p>
      <w:pPr>
        <w:pStyle w:val="BodyText"/>
      </w:pPr>
      <w:r>
        <w:t xml:space="preserve">Thank you for considering my Internship Application Letter. My resume, attached for your review, provides further detail on my technical competencies and academic achievements. I am eager to discuss how my proactive approach, dedication to automotive excellence, and genuine enthusiasm for contributing to Qatar Doha’s mobility landscape make me a strong candidate for this Mechanic internship position. I look forward to the possibility of discussing this opportunity with you at your earliest convenience.</w:t>
      </w:r>
    </w:p>
    <w:p>
      <w:pPr>
        <w:pStyle w:val="BodyText"/>
      </w:pPr>
      <w:r>
        <w:t xml:space="preserve">Sincerely,</w:t>
      </w:r>
      <w:r>
        <w:br/>
      </w: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Qatar Doha</dc:title>
  <dc:creator/>
  <dc:language>en</dc:language>
  <cp:keywords/>
  <dcterms:created xsi:type="dcterms:W3CDTF">2026-07-15T04:03:02Z</dcterms:created>
  <dcterms:modified xsi:type="dcterms:W3CDTF">2026-07-15T04:03:02Z</dcterms:modified>
</cp:coreProperties>
</file>

<file path=docProps/custom.xml><?xml version="1.0" encoding="utf-8"?>
<Properties xmlns="http://schemas.openxmlformats.org/officeDocument/2006/custom-properties" xmlns:vt="http://schemas.openxmlformats.org/officeDocument/2006/docPropsVTypes"/>
</file>